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21EF" w:rsidRPr="00241B3A" w:rsidRDefault="002C21EF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KIERUNEK DIETETYKA</w:t>
      </w:r>
    </w:p>
    <w:p w:rsidR="002C21EF" w:rsidRPr="00241B3A" w:rsidRDefault="007E15F2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agadnienia, </w:t>
      </w:r>
      <w:r w:rsidR="002C21EF"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których znajomość jest wymagana na egzaminie magisterskim</w:t>
      </w:r>
    </w:p>
    <w:p w:rsidR="009237D4" w:rsidRPr="00241B3A" w:rsidRDefault="009237D4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237D4" w:rsidRPr="00241B3A" w:rsidRDefault="009237D4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D908B7" w:rsidRPr="00241B3A" w:rsidRDefault="00D908B7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DIETETYKA I DIETETYKA PEDIATRYCZNA</w:t>
      </w:r>
    </w:p>
    <w:p w:rsidR="00E03289" w:rsidRDefault="00E03289" w:rsidP="00E03289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rakterystyka żywieniowa i zdrowotna diet wykluczających bądź ograniczających spożycie produktów pochodzenia zwierzęcego</w:t>
      </w:r>
    </w:p>
    <w:p w:rsidR="00D908B7" w:rsidRPr="00241B3A" w:rsidRDefault="002A0836" w:rsidP="0088458B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Zalecenia żywieniowe dla </w:t>
      </w:r>
      <w:r w:rsidR="00D908B7" w:rsidRPr="00241B3A">
        <w:rPr>
          <w:rFonts w:ascii="Times New Roman" w:eastAsia="Times New Roman" w:hAnsi="Times New Roman" w:cs="Times New Roman"/>
          <w:sz w:val="24"/>
          <w:szCs w:val="24"/>
        </w:rPr>
        <w:t xml:space="preserve"> kobiety ciężarnej</w:t>
      </w:r>
      <w:r w:rsidR="00E03289">
        <w:rPr>
          <w:rFonts w:ascii="Times New Roman" w:eastAsia="Times New Roman" w:hAnsi="Times New Roman" w:cs="Times New Roman"/>
          <w:sz w:val="24"/>
          <w:szCs w:val="24"/>
        </w:rPr>
        <w:t xml:space="preserve"> i karmiącej</w:t>
      </w:r>
      <w:r w:rsidR="00D908B7" w:rsidRPr="00241B3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93E0A" w:rsidRPr="00493E0A" w:rsidRDefault="00493E0A" w:rsidP="00493E0A">
      <w:pPr>
        <w:pStyle w:val="Akapitzlist"/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rPr>
          <w:rFonts w:ascii="Times New Roman" w:hAnsi="Times New Roman"/>
          <w:sz w:val="24"/>
          <w:szCs w:val="24"/>
        </w:rPr>
      </w:pPr>
      <w:r w:rsidRPr="00493E0A">
        <w:rPr>
          <w:rFonts w:ascii="Times New Roman" w:hAnsi="Times New Roman"/>
          <w:sz w:val="24"/>
          <w:szCs w:val="24"/>
        </w:rPr>
        <w:t xml:space="preserve">Zalecenia żywienia dla kobiet po menopauzie. </w:t>
      </w:r>
    </w:p>
    <w:p w:rsidR="00493E0A" w:rsidRDefault="00493E0A" w:rsidP="00493E0A">
      <w:pPr>
        <w:pStyle w:val="Akapitzlist"/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rPr>
          <w:rFonts w:ascii="Times New Roman" w:hAnsi="Times New Roman"/>
          <w:sz w:val="24"/>
          <w:szCs w:val="24"/>
        </w:rPr>
      </w:pPr>
      <w:r w:rsidRPr="00493E0A">
        <w:rPr>
          <w:rFonts w:ascii="Times New Roman" w:hAnsi="Times New Roman"/>
          <w:sz w:val="24"/>
          <w:szCs w:val="24"/>
        </w:rPr>
        <w:t>Zasady żywienia osób starszych</w:t>
      </w:r>
    </w:p>
    <w:p w:rsidR="00E03289" w:rsidRPr="00241B3A" w:rsidRDefault="00E03289" w:rsidP="00E03289">
      <w:pPr>
        <w:pStyle w:val="Akapitzlist"/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41B3A">
        <w:rPr>
          <w:rFonts w:ascii="Times New Roman" w:hAnsi="Times New Roman"/>
          <w:sz w:val="24"/>
          <w:szCs w:val="24"/>
        </w:rPr>
        <w:t>Algorytm postępowania żywieniowego u osób</w:t>
      </w:r>
      <w:r>
        <w:rPr>
          <w:rFonts w:ascii="Times New Roman" w:hAnsi="Times New Roman"/>
          <w:sz w:val="24"/>
          <w:szCs w:val="24"/>
        </w:rPr>
        <w:t xml:space="preserve"> z</w:t>
      </w:r>
      <w:r w:rsidRPr="00241B3A">
        <w:rPr>
          <w:rFonts w:ascii="Times New Roman" w:hAnsi="Times New Roman"/>
          <w:sz w:val="24"/>
          <w:szCs w:val="24"/>
        </w:rPr>
        <w:t xml:space="preserve"> nadwag</w:t>
      </w:r>
      <w:r>
        <w:rPr>
          <w:rFonts w:ascii="Times New Roman" w:hAnsi="Times New Roman"/>
          <w:sz w:val="24"/>
          <w:szCs w:val="24"/>
        </w:rPr>
        <w:t>ą</w:t>
      </w:r>
      <w:r w:rsidRPr="00241B3A">
        <w:rPr>
          <w:rFonts w:ascii="Times New Roman" w:hAnsi="Times New Roman"/>
          <w:sz w:val="24"/>
          <w:szCs w:val="24"/>
        </w:rPr>
        <w:t xml:space="preserve"> i otyłoś</w:t>
      </w:r>
      <w:r>
        <w:rPr>
          <w:rFonts w:ascii="Times New Roman" w:hAnsi="Times New Roman"/>
          <w:sz w:val="24"/>
          <w:szCs w:val="24"/>
        </w:rPr>
        <w:t>cią</w:t>
      </w:r>
    </w:p>
    <w:p w:rsidR="00E03289" w:rsidRPr="00241B3A" w:rsidRDefault="00E03289" w:rsidP="00E03289">
      <w:pPr>
        <w:pStyle w:val="Akapitzlist"/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41B3A">
        <w:rPr>
          <w:rFonts w:ascii="Times New Roman" w:hAnsi="Times New Roman"/>
          <w:sz w:val="24"/>
          <w:szCs w:val="24"/>
        </w:rPr>
        <w:t>Algorytm postępowania żywieniowego u chorych z cukrzycą typu II</w:t>
      </w:r>
    </w:p>
    <w:p w:rsidR="00E03289" w:rsidRPr="00241B3A" w:rsidRDefault="00E03289" w:rsidP="00E03289">
      <w:pPr>
        <w:pStyle w:val="Akapitzlist"/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41B3A">
        <w:rPr>
          <w:rFonts w:ascii="Times New Roman" w:hAnsi="Times New Roman"/>
          <w:sz w:val="24"/>
          <w:szCs w:val="24"/>
        </w:rPr>
        <w:t xml:space="preserve">Zasady żywienia w zaburzeniach lipidowych. </w:t>
      </w:r>
    </w:p>
    <w:p w:rsidR="00E03289" w:rsidRDefault="00E03289" w:rsidP="00E03289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3E0A">
        <w:rPr>
          <w:rFonts w:ascii="Times New Roman" w:hAnsi="Times New Roman"/>
          <w:sz w:val="24"/>
          <w:szCs w:val="24"/>
        </w:rPr>
        <w:t>Zasady żywieni</w:t>
      </w:r>
      <w:r>
        <w:rPr>
          <w:rFonts w:ascii="Times New Roman" w:hAnsi="Times New Roman"/>
          <w:sz w:val="24"/>
          <w:szCs w:val="24"/>
        </w:rPr>
        <w:t>a</w:t>
      </w:r>
      <w:r w:rsidRPr="00493E0A">
        <w:rPr>
          <w:rFonts w:ascii="Times New Roman" w:hAnsi="Times New Roman"/>
          <w:sz w:val="24"/>
          <w:szCs w:val="24"/>
        </w:rPr>
        <w:t xml:space="preserve"> sportowc</w:t>
      </w:r>
      <w:r>
        <w:rPr>
          <w:rFonts w:ascii="Times New Roman" w:hAnsi="Times New Roman"/>
          <w:sz w:val="24"/>
          <w:szCs w:val="24"/>
        </w:rPr>
        <w:t>ów</w:t>
      </w:r>
      <w:r w:rsidRPr="00493E0A">
        <w:rPr>
          <w:rFonts w:ascii="Times New Roman" w:hAnsi="Times New Roman"/>
          <w:sz w:val="24"/>
          <w:szCs w:val="24"/>
        </w:rPr>
        <w:t>.</w:t>
      </w:r>
    </w:p>
    <w:p w:rsidR="00A64685" w:rsidRPr="00A64685" w:rsidRDefault="00E03289" w:rsidP="0088458B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</w:t>
      </w:r>
      <w:r w:rsidRPr="00A64685">
        <w:rPr>
          <w:rFonts w:ascii="Times New Roman" w:eastAsia="Times New Roman" w:hAnsi="Times New Roman" w:cs="Times New Roman"/>
          <w:sz w:val="24"/>
          <w:szCs w:val="24"/>
        </w:rPr>
        <w:t xml:space="preserve">alecenia </w:t>
      </w:r>
      <w:proofErr w:type="spellStart"/>
      <w:r w:rsidRPr="00A64685">
        <w:rPr>
          <w:rFonts w:ascii="Times New Roman" w:eastAsia="Times New Roman" w:hAnsi="Times New Roman" w:cs="Times New Roman"/>
          <w:sz w:val="24"/>
          <w:szCs w:val="24"/>
        </w:rPr>
        <w:t>dietoterapii</w:t>
      </w:r>
      <w:proofErr w:type="spellEnd"/>
      <w:r w:rsidRPr="00A646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 chorobach </w:t>
      </w:r>
      <w:r w:rsidR="00A64685" w:rsidRPr="00A64685">
        <w:rPr>
          <w:rFonts w:ascii="Times New Roman" w:eastAsia="Times New Roman" w:hAnsi="Times New Roman" w:cs="Times New Roman"/>
          <w:sz w:val="24"/>
          <w:szCs w:val="24"/>
        </w:rPr>
        <w:t>dróg żółciowych.</w:t>
      </w:r>
    </w:p>
    <w:p w:rsidR="00D10DC8" w:rsidRDefault="002A0836" w:rsidP="002A0836">
      <w:pPr>
        <w:pStyle w:val="Akapitzlist"/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r w:rsidRPr="002A0836">
        <w:rPr>
          <w:rFonts w:ascii="Times New Roman" w:hAnsi="Times New Roman"/>
          <w:sz w:val="24"/>
          <w:szCs w:val="24"/>
        </w:rPr>
        <w:t xml:space="preserve">Zalecenia dietetyczne w niewydolności, </w:t>
      </w:r>
      <w:r w:rsidR="00A64685" w:rsidRPr="002A0836">
        <w:rPr>
          <w:rFonts w:ascii="Times New Roman" w:hAnsi="Times New Roman"/>
          <w:sz w:val="24"/>
          <w:szCs w:val="24"/>
        </w:rPr>
        <w:t xml:space="preserve"> stłuszczeni</w:t>
      </w:r>
      <w:r w:rsidRPr="002A0836">
        <w:rPr>
          <w:rFonts w:ascii="Times New Roman" w:hAnsi="Times New Roman"/>
          <w:sz w:val="24"/>
          <w:szCs w:val="24"/>
        </w:rPr>
        <w:t>u</w:t>
      </w:r>
      <w:r w:rsidR="00A64685" w:rsidRPr="002A0836">
        <w:rPr>
          <w:rFonts w:ascii="Times New Roman" w:hAnsi="Times New Roman"/>
          <w:sz w:val="24"/>
          <w:szCs w:val="24"/>
        </w:rPr>
        <w:t xml:space="preserve"> i marskoś</w:t>
      </w:r>
      <w:r w:rsidRPr="002A0836">
        <w:rPr>
          <w:rFonts w:ascii="Times New Roman" w:hAnsi="Times New Roman"/>
          <w:sz w:val="24"/>
          <w:szCs w:val="24"/>
        </w:rPr>
        <w:t>ci</w:t>
      </w:r>
      <w:r w:rsidR="00A64685" w:rsidRPr="002A0836">
        <w:rPr>
          <w:rFonts w:ascii="Times New Roman" w:hAnsi="Times New Roman"/>
          <w:sz w:val="24"/>
          <w:szCs w:val="24"/>
        </w:rPr>
        <w:t xml:space="preserve"> wątroby</w:t>
      </w:r>
      <w:r w:rsidR="00D10DC8">
        <w:rPr>
          <w:rFonts w:ascii="Times New Roman" w:hAnsi="Times New Roman"/>
          <w:sz w:val="24"/>
          <w:szCs w:val="24"/>
        </w:rPr>
        <w:t>.</w:t>
      </w:r>
    </w:p>
    <w:p w:rsidR="00A64685" w:rsidRPr="002A0836" w:rsidRDefault="00A64685" w:rsidP="002A0836">
      <w:pPr>
        <w:pStyle w:val="Akapitzlist"/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jc w:val="both"/>
        <w:rPr>
          <w:rFonts w:ascii="Times New Roman" w:hAnsi="Times New Roman"/>
          <w:sz w:val="24"/>
          <w:szCs w:val="24"/>
        </w:rPr>
      </w:pPr>
      <w:proofErr w:type="spellStart"/>
      <w:r w:rsidRPr="002A0836">
        <w:rPr>
          <w:rFonts w:ascii="Times New Roman" w:hAnsi="Times New Roman"/>
          <w:sz w:val="24"/>
          <w:szCs w:val="24"/>
        </w:rPr>
        <w:t>Dietoterapeutyczne</w:t>
      </w:r>
      <w:proofErr w:type="spellEnd"/>
      <w:r w:rsidRPr="002A0836">
        <w:rPr>
          <w:rFonts w:ascii="Times New Roman" w:hAnsi="Times New Roman"/>
          <w:sz w:val="24"/>
          <w:szCs w:val="24"/>
        </w:rPr>
        <w:t xml:space="preserve"> zalecenia w ostrym i przewlekłym przebiegu zapalenia trzustki.</w:t>
      </w:r>
    </w:p>
    <w:p w:rsidR="00D908B7" w:rsidRPr="00241B3A" w:rsidRDefault="00241B3A" w:rsidP="0088458B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</w:t>
      </w:r>
      <w:r w:rsidR="00D908B7" w:rsidRPr="00241B3A">
        <w:rPr>
          <w:rFonts w:ascii="Times New Roman" w:eastAsia="Times New Roman" w:hAnsi="Times New Roman" w:cs="Times New Roman"/>
          <w:sz w:val="24"/>
          <w:szCs w:val="24"/>
        </w:rPr>
        <w:t>ałożenia leczenia żywieniowego w kamicach układu moczowego.</w:t>
      </w:r>
    </w:p>
    <w:p w:rsidR="00522DEA" w:rsidRDefault="00522DEA" w:rsidP="0088458B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41B3A">
        <w:rPr>
          <w:rFonts w:ascii="Times New Roman" w:eastAsia="Times New Roman" w:hAnsi="Times New Roman" w:cs="Times New Roman"/>
          <w:sz w:val="24"/>
          <w:szCs w:val="24"/>
        </w:rPr>
        <w:t>Schemat rehabilitacji przewodu pokarmowego w przebiegu zespołu krótkiego jelita.</w:t>
      </w:r>
    </w:p>
    <w:p w:rsidR="00522DEA" w:rsidRPr="00A64685" w:rsidRDefault="00522DEA" w:rsidP="0088458B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41B3A">
        <w:rPr>
          <w:rFonts w:ascii="Times New Roman" w:eastAsia="Times New Roman" w:hAnsi="Times New Roman" w:cs="Times New Roman"/>
          <w:sz w:val="24"/>
          <w:szCs w:val="24"/>
        </w:rPr>
        <w:t>Postępowanie żywieniowe u chorych z czynnościowymi zaburzeniami przewodu pokarmowego.</w:t>
      </w:r>
    </w:p>
    <w:p w:rsidR="00D908B7" w:rsidRPr="00241B3A" w:rsidRDefault="00D908B7" w:rsidP="0088458B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41B3A">
        <w:rPr>
          <w:rFonts w:ascii="Times New Roman" w:eastAsia="Times New Roman" w:hAnsi="Times New Roman" w:cs="Times New Roman"/>
          <w:sz w:val="24"/>
          <w:szCs w:val="24"/>
        </w:rPr>
        <w:t xml:space="preserve">Szczególne zasady żywienia chorych w okresie immunosupresji oraz z wrodzonymi i nabytymi niedoborami odporności. </w:t>
      </w:r>
    </w:p>
    <w:p w:rsidR="00D908B7" w:rsidRDefault="00241B3A" w:rsidP="0088458B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</w:t>
      </w:r>
      <w:r w:rsidR="00D908B7" w:rsidRPr="00241B3A">
        <w:rPr>
          <w:rFonts w:ascii="Times New Roman" w:eastAsia="Times New Roman" w:hAnsi="Times New Roman" w:cs="Times New Roman"/>
          <w:sz w:val="24"/>
          <w:szCs w:val="24"/>
        </w:rPr>
        <w:t xml:space="preserve">łówne założenia </w:t>
      </w:r>
      <w:proofErr w:type="spellStart"/>
      <w:r w:rsidR="00D908B7" w:rsidRPr="00241B3A">
        <w:rPr>
          <w:rFonts w:ascii="Times New Roman" w:eastAsia="Times New Roman" w:hAnsi="Times New Roman" w:cs="Times New Roman"/>
          <w:sz w:val="24"/>
          <w:szCs w:val="24"/>
        </w:rPr>
        <w:t>dietoterapii</w:t>
      </w:r>
      <w:proofErr w:type="spellEnd"/>
      <w:r w:rsidR="00D908B7" w:rsidRPr="00241B3A">
        <w:rPr>
          <w:rFonts w:ascii="Times New Roman" w:eastAsia="Times New Roman" w:hAnsi="Times New Roman" w:cs="Times New Roman"/>
          <w:sz w:val="24"/>
          <w:szCs w:val="24"/>
        </w:rPr>
        <w:t xml:space="preserve"> w chorobach </w:t>
      </w:r>
      <w:proofErr w:type="spellStart"/>
      <w:r w:rsidR="00D908B7" w:rsidRPr="00241B3A">
        <w:rPr>
          <w:rFonts w:ascii="Times New Roman" w:eastAsia="Times New Roman" w:hAnsi="Times New Roman" w:cs="Times New Roman"/>
          <w:sz w:val="24"/>
          <w:szCs w:val="24"/>
        </w:rPr>
        <w:t>spichrzeniowych</w:t>
      </w:r>
      <w:proofErr w:type="spellEnd"/>
      <w:r w:rsidR="00D908B7" w:rsidRPr="00241B3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E03289" w:rsidRPr="00493E0A" w:rsidRDefault="00E03289" w:rsidP="00E03289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3E0A">
        <w:rPr>
          <w:rFonts w:ascii="Times New Roman" w:hAnsi="Times New Roman"/>
          <w:color w:val="000000"/>
          <w:sz w:val="24"/>
          <w:szCs w:val="24"/>
        </w:rPr>
        <w:t xml:space="preserve">Charakterystyka związków </w:t>
      </w:r>
      <w:proofErr w:type="spellStart"/>
      <w:r w:rsidRPr="00493E0A">
        <w:rPr>
          <w:rFonts w:ascii="Times New Roman" w:hAnsi="Times New Roman"/>
          <w:color w:val="000000"/>
          <w:sz w:val="24"/>
          <w:szCs w:val="24"/>
        </w:rPr>
        <w:t>antykancerogennych</w:t>
      </w:r>
      <w:proofErr w:type="spellEnd"/>
      <w:r w:rsidRPr="00493E0A">
        <w:rPr>
          <w:rFonts w:ascii="Times New Roman" w:hAnsi="Times New Roman"/>
          <w:color w:val="000000"/>
          <w:sz w:val="24"/>
          <w:szCs w:val="24"/>
        </w:rPr>
        <w:t xml:space="preserve"> mogących znaleźć zastosowanie w profilaktyce nowotworów. </w:t>
      </w:r>
    </w:p>
    <w:p w:rsidR="00D908B7" w:rsidRPr="00241B3A" w:rsidRDefault="00D908B7" w:rsidP="0088458B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41B3A">
        <w:rPr>
          <w:rFonts w:ascii="Times New Roman" w:eastAsia="Times New Roman" w:hAnsi="Times New Roman" w:cs="Times New Roman"/>
          <w:sz w:val="24"/>
          <w:szCs w:val="24"/>
        </w:rPr>
        <w:t xml:space="preserve">Żywieniowe wsparcie pacjentów onkologicznych. </w:t>
      </w:r>
    </w:p>
    <w:p w:rsidR="00493E0A" w:rsidRDefault="00493E0A" w:rsidP="00493E0A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41B3A">
        <w:rPr>
          <w:rFonts w:ascii="Times New Roman" w:eastAsia="Times New Roman" w:hAnsi="Times New Roman" w:cs="Times New Roman"/>
          <w:sz w:val="24"/>
          <w:szCs w:val="24"/>
        </w:rPr>
        <w:t>Alergia na białka mleka krowiego –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41B3A">
        <w:rPr>
          <w:rFonts w:ascii="Times New Roman" w:eastAsia="Times New Roman" w:hAnsi="Times New Roman" w:cs="Times New Roman"/>
          <w:sz w:val="24"/>
          <w:szCs w:val="24"/>
        </w:rPr>
        <w:t>główne założenia dietoterapii.</w:t>
      </w:r>
    </w:p>
    <w:p w:rsidR="00493E0A" w:rsidRDefault="00493E0A" w:rsidP="00493E0A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3E0A">
        <w:rPr>
          <w:rFonts w:ascii="Times New Roman" w:eastAsia="Times New Roman" w:hAnsi="Times New Roman" w:cs="Times New Roman"/>
          <w:sz w:val="24"/>
          <w:szCs w:val="24"/>
        </w:rPr>
        <w:t xml:space="preserve">Zastosowanie produktów </w:t>
      </w:r>
      <w:proofErr w:type="spellStart"/>
      <w:r w:rsidRPr="00493E0A">
        <w:rPr>
          <w:rFonts w:ascii="Times New Roman" w:eastAsia="Times New Roman" w:hAnsi="Times New Roman" w:cs="Times New Roman"/>
          <w:sz w:val="24"/>
          <w:szCs w:val="24"/>
        </w:rPr>
        <w:t>mlekozastępczych</w:t>
      </w:r>
      <w:proofErr w:type="spellEnd"/>
      <w:r w:rsidRPr="00493E0A">
        <w:rPr>
          <w:rFonts w:ascii="Times New Roman" w:eastAsia="Times New Roman" w:hAnsi="Times New Roman" w:cs="Times New Roman"/>
          <w:sz w:val="24"/>
          <w:szCs w:val="24"/>
        </w:rPr>
        <w:t xml:space="preserve"> w leczeniu wybranych schorzeń okresu noworodkowego i niemowlęcego.</w:t>
      </w:r>
    </w:p>
    <w:p w:rsidR="00493E0A" w:rsidRDefault="00241B3A" w:rsidP="00493E0A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3E0A">
        <w:rPr>
          <w:rFonts w:ascii="Times New Roman" w:hAnsi="Times New Roman"/>
          <w:sz w:val="24"/>
          <w:szCs w:val="24"/>
        </w:rPr>
        <w:t>Metod</w:t>
      </w:r>
      <w:r w:rsidR="005C4B66" w:rsidRPr="00493E0A">
        <w:rPr>
          <w:rFonts w:ascii="Times New Roman" w:hAnsi="Times New Roman"/>
          <w:sz w:val="24"/>
          <w:szCs w:val="24"/>
        </w:rPr>
        <w:t>y</w:t>
      </w:r>
      <w:r w:rsidRPr="00493E0A">
        <w:rPr>
          <w:rFonts w:ascii="Times New Roman" w:hAnsi="Times New Roman"/>
          <w:sz w:val="24"/>
          <w:szCs w:val="24"/>
        </w:rPr>
        <w:t xml:space="preserve"> prowadzenia interwencji żywieniowej u pacjentów w warunkach oddziału szpitalnego.</w:t>
      </w:r>
    </w:p>
    <w:p w:rsidR="00493E0A" w:rsidRPr="00493E0A" w:rsidRDefault="00241B3A" w:rsidP="00493E0A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3E0A">
        <w:rPr>
          <w:rFonts w:ascii="Times New Roman" w:hAnsi="Times New Roman"/>
          <w:sz w:val="24"/>
          <w:szCs w:val="24"/>
        </w:rPr>
        <w:t>Żywienie dojelitowe – definicja, wskazania, rodzaje dostępów do przewodu pokarmowego, sposoby po</w:t>
      </w:r>
      <w:r w:rsidR="00493E0A">
        <w:rPr>
          <w:rFonts w:ascii="Times New Roman" w:hAnsi="Times New Roman"/>
          <w:sz w:val="24"/>
          <w:szCs w:val="24"/>
        </w:rPr>
        <w:t>daży i rodzaje diet, powikłania.</w:t>
      </w:r>
    </w:p>
    <w:p w:rsidR="00493E0A" w:rsidRDefault="00241B3A" w:rsidP="00493E0A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3E0A">
        <w:rPr>
          <w:rFonts w:ascii="Times New Roman" w:hAnsi="Times New Roman"/>
          <w:sz w:val="24"/>
          <w:szCs w:val="24"/>
        </w:rPr>
        <w:t>Żywienie pozajelitowe – definicja, wskazania, rodzaje dostępów żylnych, sposób podaży i rodzaje mieszanin żywieniowych, powikłania.</w:t>
      </w:r>
    </w:p>
    <w:p w:rsidR="00493E0A" w:rsidRDefault="00241B3A" w:rsidP="00493E0A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3E0A">
        <w:rPr>
          <w:rFonts w:ascii="Times New Roman" w:hAnsi="Times New Roman"/>
          <w:sz w:val="24"/>
          <w:szCs w:val="24"/>
        </w:rPr>
        <w:lastRenderedPageBreak/>
        <w:t>Dietetyczne środki spożywcze specjalnego przeznaczenia medycznego – definicja, rodzaje, możliwość ich zastosowania w żywieniu chorych.</w:t>
      </w:r>
    </w:p>
    <w:p w:rsidR="00493E0A" w:rsidRDefault="00241B3A" w:rsidP="00493E0A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3E0A">
        <w:rPr>
          <w:rFonts w:ascii="Times New Roman" w:hAnsi="Times New Roman"/>
          <w:sz w:val="24"/>
          <w:szCs w:val="24"/>
        </w:rPr>
        <w:t>Zespół ponownego odżywienia („</w:t>
      </w:r>
      <w:proofErr w:type="spellStart"/>
      <w:r w:rsidRPr="00493E0A">
        <w:rPr>
          <w:rFonts w:ascii="Times New Roman" w:hAnsi="Times New Roman"/>
          <w:sz w:val="24"/>
          <w:szCs w:val="24"/>
        </w:rPr>
        <w:t>refeeding</w:t>
      </w:r>
      <w:proofErr w:type="spellEnd"/>
      <w:r w:rsidRPr="00493E0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93E0A">
        <w:rPr>
          <w:rFonts w:ascii="Times New Roman" w:hAnsi="Times New Roman"/>
          <w:sz w:val="24"/>
          <w:szCs w:val="24"/>
        </w:rPr>
        <w:t>syndrome</w:t>
      </w:r>
      <w:proofErr w:type="spellEnd"/>
      <w:r w:rsidRPr="00493E0A">
        <w:rPr>
          <w:rFonts w:ascii="Times New Roman" w:hAnsi="Times New Roman"/>
          <w:sz w:val="24"/>
          <w:szCs w:val="24"/>
        </w:rPr>
        <w:t>”) – przyczyny, objawy, zapobieganie</w:t>
      </w:r>
      <w:r w:rsidR="008B339B" w:rsidRPr="00493E0A">
        <w:rPr>
          <w:rFonts w:ascii="Times New Roman" w:hAnsi="Times New Roman"/>
          <w:sz w:val="24"/>
          <w:szCs w:val="24"/>
        </w:rPr>
        <w:t>.</w:t>
      </w:r>
    </w:p>
    <w:p w:rsidR="00493E0A" w:rsidRDefault="008B339B" w:rsidP="00493E0A">
      <w:pPr>
        <w:numPr>
          <w:ilvl w:val="3"/>
          <w:numId w:val="1"/>
        </w:numPr>
        <w:tabs>
          <w:tab w:val="left" w:pos="284"/>
        </w:tabs>
        <w:spacing w:after="0" w:line="360" w:lineRule="auto"/>
        <w:ind w:left="567" w:hanging="567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3E0A">
        <w:rPr>
          <w:rFonts w:ascii="Times New Roman" w:hAnsi="Times New Roman"/>
          <w:sz w:val="24"/>
          <w:szCs w:val="24"/>
        </w:rPr>
        <w:t>Postępowanie żywieniowe u pacjentów z nieswoistymi zapaleniami jelit oraz zespołem jelita drażliwego.</w:t>
      </w:r>
      <w:bookmarkStart w:id="0" w:name="_GoBack"/>
      <w:bookmarkEnd w:id="0"/>
    </w:p>
    <w:sectPr w:rsidR="00493E0A" w:rsidSect="00D26477">
      <w:pgSz w:w="11906" w:h="16838"/>
      <w:pgMar w:top="1418" w:right="1418" w:bottom="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erif"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C3A97"/>
    <w:multiLevelType w:val="multilevel"/>
    <w:tmpl w:val="E7647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E51B2C"/>
    <w:multiLevelType w:val="hybridMultilevel"/>
    <w:tmpl w:val="A25ACADC"/>
    <w:lvl w:ilvl="0" w:tplc="2F10D54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16DAB"/>
    <w:multiLevelType w:val="hybridMultilevel"/>
    <w:tmpl w:val="9B5A5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675A09"/>
    <w:multiLevelType w:val="hybridMultilevel"/>
    <w:tmpl w:val="8E642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D7261D"/>
    <w:multiLevelType w:val="hybridMultilevel"/>
    <w:tmpl w:val="0B36853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22549BD"/>
    <w:multiLevelType w:val="multilevel"/>
    <w:tmpl w:val="1DFA6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E402F74"/>
    <w:multiLevelType w:val="multilevel"/>
    <w:tmpl w:val="84A88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C96359"/>
    <w:multiLevelType w:val="multilevel"/>
    <w:tmpl w:val="2F482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E50FEC"/>
    <w:multiLevelType w:val="hybridMultilevel"/>
    <w:tmpl w:val="E97CF634"/>
    <w:lvl w:ilvl="0" w:tplc="2F10D54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C227C"/>
    <w:multiLevelType w:val="hybridMultilevel"/>
    <w:tmpl w:val="66B6EE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E71763"/>
    <w:multiLevelType w:val="hybridMultilevel"/>
    <w:tmpl w:val="0B36853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9F620B9"/>
    <w:multiLevelType w:val="multilevel"/>
    <w:tmpl w:val="18FE0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FE3953"/>
    <w:multiLevelType w:val="hybridMultilevel"/>
    <w:tmpl w:val="BBAC24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5"/>
  </w:num>
  <w:num w:numId="5">
    <w:abstractNumId w:val="11"/>
  </w:num>
  <w:num w:numId="6">
    <w:abstractNumId w:val="8"/>
  </w:num>
  <w:num w:numId="7">
    <w:abstractNumId w:val="1"/>
  </w:num>
  <w:num w:numId="8">
    <w:abstractNumId w:val="3"/>
  </w:num>
  <w:num w:numId="9">
    <w:abstractNumId w:val="12"/>
  </w:num>
  <w:num w:numId="10">
    <w:abstractNumId w:val="0"/>
  </w:num>
  <w:num w:numId="11">
    <w:abstractNumId w:val="2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YyNzc1NDAwtjRR0lEKTi0uzszPAykwrAUARBLyYSwAAAA="/>
  </w:docVars>
  <w:rsids>
    <w:rsidRoot w:val="002C21EF"/>
    <w:rsid w:val="00004BC2"/>
    <w:rsid w:val="00065866"/>
    <w:rsid w:val="000E1E1D"/>
    <w:rsid w:val="00216F6F"/>
    <w:rsid w:val="00241B3A"/>
    <w:rsid w:val="00295890"/>
    <w:rsid w:val="002A0836"/>
    <w:rsid w:val="002C21EF"/>
    <w:rsid w:val="004146EC"/>
    <w:rsid w:val="00475043"/>
    <w:rsid w:val="00493E0A"/>
    <w:rsid w:val="004E3959"/>
    <w:rsid w:val="00522DEA"/>
    <w:rsid w:val="005C4B66"/>
    <w:rsid w:val="006461BF"/>
    <w:rsid w:val="00652DF4"/>
    <w:rsid w:val="006F0B94"/>
    <w:rsid w:val="007033FE"/>
    <w:rsid w:val="00772456"/>
    <w:rsid w:val="007E15F2"/>
    <w:rsid w:val="0088458B"/>
    <w:rsid w:val="008A1D80"/>
    <w:rsid w:val="008B339B"/>
    <w:rsid w:val="009237D4"/>
    <w:rsid w:val="00A5015B"/>
    <w:rsid w:val="00A64685"/>
    <w:rsid w:val="00B86147"/>
    <w:rsid w:val="00CA2EC8"/>
    <w:rsid w:val="00D10DC8"/>
    <w:rsid w:val="00D908B7"/>
    <w:rsid w:val="00E03289"/>
    <w:rsid w:val="00E27E31"/>
    <w:rsid w:val="00F9456B"/>
    <w:rsid w:val="00FA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5C09C3A-7C5F-401D-85C8-D5D1E3059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rsid w:val="002C21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21EF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2C21EF"/>
    <w:pPr>
      <w:spacing w:after="200" w:line="252" w:lineRule="auto"/>
      <w:ind w:left="720"/>
      <w:contextualSpacing/>
    </w:pPr>
    <w:rPr>
      <w:rFonts w:ascii="Cambria" w:eastAsia="Times New Roman" w:hAnsi="Cambria" w:cs="Times New Roman"/>
    </w:rPr>
  </w:style>
  <w:style w:type="paragraph" w:customStyle="1" w:styleId="xmsonormal">
    <w:name w:val="x_msonormal"/>
    <w:basedOn w:val="Normalny"/>
    <w:rsid w:val="006F0B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basedOn w:val="Normalny"/>
    <w:rsid w:val="007E15F2"/>
    <w:pPr>
      <w:autoSpaceDN w:val="0"/>
      <w:spacing w:after="0" w:line="240" w:lineRule="auto"/>
    </w:pPr>
    <w:rPr>
      <w:rFonts w:ascii="Liberation Serif" w:hAnsi="Liberation Serif" w:cs="Calibri"/>
      <w:sz w:val="24"/>
      <w:szCs w:val="24"/>
      <w:lang w:val="en-US" w:eastAsia="zh-C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2D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2DF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0328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0328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0328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0328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032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064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7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7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1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2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7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34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3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2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to Microsoft</dc:creator>
  <cp:keywords/>
  <dc:description/>
  <cp:lastModifiedBy>Anna Jędrusek-Golińska</cp:lastModifiedBy>
  <cp:revision>3</cp:revision>
  <cp:lastPrinted>2023-03-20T08:39:00Z</cp:lastPrinted>
  <dcterms:created xsi:type="dcterms:W3CDTF">2023-03-22T08:10:00Z</dcterms:created>
  <dcterms:modified xsi:type="dcterms:W3CDTF">2023-03-22T08:12:00Z</dcterms:modified>
</cp:coreProperties>
</file>